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Electrician Internship Opportunity in United States Miami</w:t>
      </w:r>
    </w:p>
    <w:bookmarkEnd w:id="20"/>
    <w:p>
      <w:pPr>
        <w:pStyle w:val="BodyText"/>
      </w:pPr>
      <w:r>
        <w:t xml:space="preserve">Hiring Manager</w:t>
      </w:r>
      <w:r>
        <w:br/>
      </w:r>
      <w:r>
        <w:t xml:space="preserve">[Company Name]</w:t>
      </w:r>
      <w:r>
        <w:br/>
      </w:r>
      <w:r>
        <w:t xml:space="preserve">123 Electrical Avenue</w:t>
      </w:r>
      <w:r>
        <w:br/>
      </w:r>
      <w:r>
        <w:t xml:space="preserve">Miami, FL 33101</w:t>
      </w:r>
    </w:p>
    <w:p>
      <w:pPr>
        <w:pStyle w:val="BodyText"/>
      </w:pPr>
      <w:r>
        <w:t xml:space="preserve">May 26, 2024</w:t>
      </w:r>
    </w:p>
    <w:p>
      <w:pPr>
        <w:pStyle w:val="BodyText"/>
      </w:pPr>
      <w:r>
        <w:t xml:space="preserve">Dear Hiring Manager,</w:t>
      </w:r>
    </w:p>
    <w:p>
      <w:pPr>
        <w:pStyle w:val="BodyText"/>
      </w:pPr>
      <w:r>
        <w:t xml:space="preserve">I am writing to express my enthusiastic interest in the Electrician Internship position at your esteemed company in United States Miami, as advertised on the Florida Electrical Contractors Association website. As a dedicated student pursuing a Certificate of Excellence in Electrical Technology from Miami-Dade Community College, I have meticulously prepared myself to contribute meaningfully to your team while gaining invaluable hands-on experience within one of America's most dynamic electrical markets. This Internship Application Letter represents not merely an application, but a formal commitment to becoming part of Miami's evolving electrical infrastructure.</w:t>
      </w:r>
    </w:p>
    <w:p>
      <w:pPr>
        <w:pStyle w:val="BodyText"/>
      </w:pPr>
      <w:r>
        <w:t xml:space="preserve">My passion for electrical systems began during my high school years at Coral Gables Senior High, where I participated in the STEM Academy's advanced wiring project. There, I constructed functional circuit boards and learned safety protocols that established my foundational respect for electrical work. At Miami-Dade Community College, I have completed rigorous coursework including Principles of Electrical Systems (with 98% GPA), Advanced Circuit Analysis, and Florida State Electrical Code Compliance—knowledge directly applicable to the complex residential and commercial projects prevalent throughout United States Miami. What excites me most about pursuing this internship in Miami is the unique opportunity to work with cutting-edge technologies in a city where electrical demands are driven by both historic architecture and modern smart-city initiatives.</w:t>
      </w:r>
    </w:p>
    <w:p>
      <w:pPr>
        <w:pStyle w:val="BodyText"/>
      </w:pPr>
      <w:r>
        <w:t xml:space="preserve">I understand that an Electrician Internship in United States Miami requires more than technical skills—it demands cultural awareness and adaptability. Having lived in Little Havana for four years, I've developed deep respect for Miami's diverse communities and the importance of reliable electrical services across neighborhoods from South Beach to Overtown. This local perspective is crucial when addressing unique challenges such as: retrofitting 1950s bungalows with updated wiring systems while preserving architectural integrity; installing solar-powered infrastructure in eco-conscious districts like Brickell; and ensuring all work meets the stringent Miami-Dade County Electrical Code requirements that exceed standard state regulations. My fluency in Spanish further positions me to communicate effectively with both clients and field crews across our multicultural community.</w:t>
      </w:r>
    </w:p>
    <w:p>
      <w:pPr>
        <w:pStyle w:val="BodyText"/>
      </w:pPr>
      <w:r>
        <w:t xml:space="preserve">During my recent internship at Sun Coast Electric in Fort Lauderdale, I gained practical experience that directly aligns with your company's needs. I assisted senior electricians in installing conduit systems for a 150-unit luxury apartment complex, performing voltage testing on HVAC systems, and documenting all work per NFPA 70E safety standards. One project required me to troubleshoot intermittent outages in a historic building downtown—a challenge that sharpened my problem-solving skills under pressure. I also earned certification in OSHA 10-hour Safety Training and completed the Florida Department of Business and Professional Regulation's (DBPR) Electrical Apprentice Program prerequisites, ensuring I'm fully prepared to begin this Internship Application Letter journey with immediate value.</w:t>
      </w:r>
    </w:p>
    <w:p>
      <w:pPr>
        <w:pStyle w:val="BodyText"/>
      </w:pPr>
      <w:r>
        <w:t xml:space="preserve">What particularly draws me to your company is your commitment to community projects like the "Bright Futures" initiative that provides free electrical safety inspections for low-income housing in Miami. As someone who volunteers weekly at the Miami Central Food Pantry, I understand how essential reliable electricity is for community well-being—whether powering medical equipment in elderly homes or enabling small businesses to operate safely. My goal as an Electrician Intern is not merely to learn wiring techniques, but to contribute to projects that genuinely improve Miami's quality of life while developing professional skills under expert guidance.</w:t>
      </w:r>
    </w:p>
    <w:p>
      <w:pPr>
        <w:pStyle w:val="BodyText"/>
      </w:pPr>
      <w:r>
        <w:t xml:space="preserve">I am deeply aware that the electrical industry in United States Miami faces unique challenges: hurricane resilience requirements, coastal corrosion concerns, and rapidly evolving renewable energy integration. My academic focus on "Electrical Systems for Coastal Environments" has equipped me with knowledge of corrosion-resistant materials and surge protection strategies critical for our region. I've studied your company's recent work on the Brickell Flatiron project—where you implemented innovative grounding systems to withstand Category 4 hurricane conditions—and would be honored to contribute to such forward-thinking initiatives during my internship.</w:t>
      </w:r>
    </w:p>
    <w:p>
      <w:pPr>
        <w:pStyle w:val="BodyText"/>
      </w:pPr>
      <w:r>
        <w:t xml:space="preserve">Beyond technical skills, I bring a relentless work ethic and commitment to safety that defines top-tier electricians. My supervisor at Sun Coast Electric noted: "Alex demonstrates exceptional attention to detail in every task, from labeling circuits to verifying lockout/tagout procedures." I take pride in maintaining a clean, organized workspace and always wear full PPE—understanding that one careless moment could endanger lives or cause costly damage. In United States Miami's fast-paced environment, where electrical safety is paramount for both human life and property preservation, this mindset is non-negotiable.</w:t>
      </w:r>
    </w:p>
    <w:p>
      <w:pPr>
        <w:pStyle w:val="BodyText"/>
      </w:pPr>
      <w:r>
        <w:t xml:space="preserve">This Internship Application Letter represents my earnest commitment to growing as a professional electrician within Miami's demanding market. I am prepared to learn quickly on your job sites, absorb all aspects of electrical trade from blueprint reading to final inspection, and become a reliable team member who contributes positively to your company culture. I would welcome the opportunity to discuss how my proactive approach and passion for Miami's electrical future align with your internship program's objectives.</w:t>
      </w:r>
    </w:p>
    <w:p>
      <w:pPr>
        <w:pStyle w:val="BodyText"/>
      </w:pPr>
      <w:r>
        <w:t xml:space="preserve">Sincerely,</w:t>
      </w:r>
      <w:r>
        <w:br/>
      </w:r>
    </w:p>
    <w:p>
      <w:pPr>
        <w:pStyle w:val="BodyText"/>
      </w:pPr>
      <w:r>
        <w:t xml:space="preserve">Alex Rodriguez</w:t>
      </w:r>
    </w:p>
    <w:p>
      <w:pPr>
        <w:pStyle w:val="BodyText"/>
      </w:pPr>
      <w:r>
        <w:t xml:space="preserve">Electrical Technology Student</w:t>
      </w:r>
      <w:r>
        <w:br/>
      </w:r>
      <w:r>
        <w:t xml:space="preserve">Miami-Dade Community College</w:t>
      </w:r>
      <w:r>
        <w:br/>
      </w:r>
      <w:r>
        <w:t xml:space="preserve">305-555-1234 | arodriguez@email.com</w:t>
      </w:r>
    </w:p>
    <w:p>
      <w:pPr>
        <w:pStyle w:val="BodyText"/>
      </w:pPr>
      <w:r>
        <w:t xml:space="preserve">Enclosure: Resume, OSHA 10 Certification, Florida DBPR Apprentice Requirements Completion Certific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Internship Application Letter</dc:title>
  <dc:creator/>
  <dc:language>en</dc:language>
  <cp:keywords/>
  <dcterms:created xsi:type="dcterms:W3CDTF">2026-07-23T19:17:19Z</dcterms:created>
  <dcterms:modified xsi:type="dcterms:W3CDTF">2026-07-23T19:17:19Z</dcterms:modified>
</cp:coreProperties>
</file>

<file path=docProps/custom.xml><?xml version="1.0" encoding="utf-8"?>
<Properties xmlns="http://schemas.openxmlformats.org/officeDocument/2006/custom-properties" xmlns:vt="http://schemas.openxmlformats.org/officeDocument/2006/docPropsVTypes"/>
</file>